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2-30</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shap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shape</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shape.</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shape. These linear measurements can be used with the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shape"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shape</w:t>
      </w:r>
    </w:p>
    <w:p>
      <w:pPr>
        <w:pStyle w:val="FigureWithCaption"/>
      </w:pPr>
      <w:r>
        <w:drawing>
          <wp:inline>
            <wp:extent cx="5943600" cy="2377440"/>
            <wp:effectExtent b="0" l="0" r="0" t="0"/>
            <wp:docPr descr="Figure 2 Left: Zingg Diagram classifying the shape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shape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7A6H6</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87290" cy="3669832"/>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87290" cy="3669832"/>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87290" cy="3669832"/>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Watson-Williams tests for homogeneity of means</w:t>
      </w:r>
      <w:r>
        <w:t xml:space="preserve"> </w:t>
      </w:r>
      <w:r>
        <w:t xml:space="preserve">(Pewsey et al., 2013)</w:t>
      </w:r>
      <w:r>
        <w:t xml:space="preserve"> </w:t>
      </w:r>
      <w:r>
        <w:t xml:space="preserve">shows no significant differences between starting and final orientations after 15 minutes of trampling (F = 0.697, p = 0.412), but shows significant differences in plunge angles (F = 9.222, p = 0.005). Only changes in orientation are significantly predicted by artefact shape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 One possible explanation for the difference between our findings and those of Driscoll et al. is the trampling substrate. Perhaps the sandy sediments of the our experiment had more of a buffering affect on artefact movement, compared to the compact, stony substrate reported by Driscoll et al.</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e unconsolidated nature of our trampling substrate means that our experimental artefacts may have experienced greater downward movement than what occurs to artefacts in the more compact archaeological deposits. This means our estimates here reflect a worst-case scenario for artefact displacement due to trampling.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6-12-30 23:50:28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Perth             </w:t>
      </w:r>
      <w:r>
        <w:br w:type="textWrapping"/>
      </w:r>
      <w:r>
        <w:rPr>
          <w:rStyle w:val="VerbatimChar"/>
        </w:rPr>
        <w:t xml:space="preserve">##  date     2016-12-3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colorspace   1.2-7      2016-10-11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      2016-06-24 CRAN (R 3.3.2)                  </w:t>
      </w:r>
      <w:r>
        <w:br w:type="textWrapping"/>
      </w:r>
      <w:r>
        <w:rPr>
          <w:rStyle w:val="VerbatimChar"/>
        </w:rPr>
        <w:t xml:space="preserve">##  evaluate     0.10       2016-10-11 CRAN (R 3.3.2)                  </w:t>
      </w:r>
      <w:r>
        <w:br w:type="textWrapping"/>
      </w:r>
      <w:r>
        <w:rPr>
          <w:rStyle w:val="VerbatimChar"/>
        </w:rPr>
        <w:t xml:space="preserve">##  ggplot2    * 2.2.0      2016-11-11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emoise      1.0.0      2016-01-29 CRAN (R 3.3.2)                  </w:t>
      </w:r>
      <w:r>
        <w:br w:type="textWrapping"/>
      </w:r>
      <w:r>
        <w:rPr>
          <w:rStyle w:val="VerbatimChar"/>
        </w:rPr>
        <w:t xml:space="preserve">##  munsell      0.4.3      2016-02-13 CRAN (R 3.3.2)                  </w:t>
      </w:r>
      <w:r>
        <w:br w:type="textWrapping"/>
      </w:r>
      <w:r>
        <w:rPr>
          <w:rStyle w:val="VerbatimChar"/>
        </w:rPr>
        <w:t xml:space="preserve">##  plyr         1.8.4      2016-06-08 CRAN (R 3.3.2)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tibble       1.2        2016-08-26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FirstParagraph"/>
      </w:pPr>
      <w:r>
        <w:t xml:space="preserve">The current git commit of this file is 5b2c9366ff33a42c9deeef73edcb13981270e8fd, which is on the master branch and was made by Ben Marwick on 2016-12-30 23:33:01. The current commit message is "more on substrate as loose".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Pewsey, A., Neuhäuser, M., Ruxton, G.D., 2013. Circular statistics in r. Oxford University Press.</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a2c7c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6-12-30T15:50:36Z</dcterms:created>
  <dcterms:modified xsi:type="dcterms:W3CDTF">2016-12-30T15:50:36Z</dcterms:modified>
</cp:coreProperties>
</file>